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Montreal</w:t>
      </w:r>
    </w:p>
    <w:bookmarkStart w:id="21" w:name="Xee2c106bd4b33186459c852bb38006e949a7950"/>
    <w:p>
      <w:pPr>
        <w:pStyle w:val="Heading1"/>
      </w:pPr>
      <w:r>
        <w:t xml:space="preserve">Internship Application Letter for Orthodo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Committee</w:t>
      </w:r>
      <w:r>
        <w:br/>
      </w:r>
      <w:r>
        <w:t xml:space="preserve">Montreal Orthodontic Specialists</w:t>
      </w:r>
      <w:r>
        <w:br/>
      </w:r>
      <w:r>
        <w:t xml:space="preserve">1235 Avenue McGill College, Suite 400</w:t>
      </w:r>
      <w:r>
        <w:br/>
      </w:r>
      <w:r>
        <w:t xml:space="preserve">Montreal, Quebec H3A 3K1</w:t>
      </w:r>
    </w:p>
    <w:bookmarkStart w:id="20" w:name="X408a5f5e38461a9c827568be9403ffb3dd4a704"/>
    <w:p>
      <w:pPr>
        <w:pStyle w:val="Heading2"/>
      </w:pPr>
      <w:r>
        <w:t xml:space="preserve">Subject: Application for Orthodontic Internship Position – Aspiring Orthodontist Dedicated to Excellence in Canada Montreal</w:t>
      </w:r>
    </w:p>
    <w:p>
      <w:pPr>
        <w:pStyle w:val="FirstParagraph"/>
      </w:pPr>
      <w:r>
        <w:t xml:space="preserve">Dear Recruitment Committee,</w:t>
      </w:r>
    </w:p>
    <w:p>
      <w:pPr>
        <w:pStyle w:val="BodyText"/>
      </w:pPr>
      <w:r>
        <w:t xml:space="preserve">I am writing with profound enthusiasm to submit my application for the Orthodontic Internship position at Montreal Orthodontic Specialists, as advertised on the Canadian Dental Association (CDA) portal. As a highly motivated and academically distinguished dental graduate from McGill University Faculty of Dentistry, I have meticulously prepared to contribute to your esteemed practice while furthering my training under the rigorous standards required for orthodontic excellence in Canada Montreal. This</w:t>
      </w:r>
      <w:r>
        <w:t xml:space="preserve"> </w:t>
      </w:r>
      <w:r>
        <w:rPr>
          <w:bCs/>
          <w:b/>
        </w:rPr>
        <w:t xml:space="preserve">Internship Application Letter</w:t>
      </w:r>
      <w:r>
        <w:t xml:space="preserve"> </w:t>
      </w:r>
      <w:r>
        <w:t xml:space="preserve">represents not merely a job application, but a declaration of my commitment to becoming a compassionate and technically proficient Orthodontist within Quebec’s dynamic healthcare landscape.</w:t>
      </w:r>
    </w:p>
    <w:p>
      <w:pPr>
        <w:pStyle w:val="BodyText"/>
      </w:pPr>
      <w:r>
        <w:t xml:space="preserve">My academic journey at McGill University immersed me in the Canadian dental education framework, where I graduated with honors (Class of 2023) completing all required coursework for licensure under the College of Dental Surgeons of Quebec (CDSQ). My curriculum included advanced orthodontic theory, digital treatment planning using iTero scanners and 3D imaging platforms compliant with Canadian regulations, and hands-on clinical rotations in pediatric dentistry. I maintained a 3.9/4.0 GPA while actively participating in the McGill Orthodontic Society, where I co-organized workshops on interceptive orthodontics for Quebecois youth – a critical need given Montreal’s diverse population of children from immigrant families facing unique access challenges.</w:t>
      </w:r>
    </w:p>
    <w:p>
      <w:pPr>
        <w:pStyle w:val="BodyText"/>
      </w:pPr>
      <w:r>
        <w:t xml:space="preserve">During my clinical rotations at the McGill University Health Centre (MUHC), I gained direct experience managing complex cases including skeletal discrepancies, severe malocclusions, and interdisciplinary treatment planning with oral surgeons. I mastered techniques such as clear aligner therapy (Invisalign Certified), lingual orthodontics, and comprehensive fixed appliance treatment – all within the Canadian healthcare context. Crucially, I developed strong communication skills in both English and French through patient interactions across Montreal’s Francophone communities; this bilingual proficiency is essential for delivering culturally sensitive care in Quebec. My final year project on "Orthodontic Treatment Accessibility in Low-Income Montreal Neighborhoods" earned departmental recognition, demonstrating my commitment to addressing systemic gaps within the Canadian orthodontic ecosystem.</w:t>
      </w:r>
    </w:p>
    <w:p>
      <w:pPr>
        <w:pStyle w:val="BodyText"/>
      </w:pPr>
      <w:r>
        <w:t xml:space="preserve">My motivation to pursue orthodontics stems from a deep admiration for how it transforms lives beyond aesthetics – it improves oral function, self-esteem, and even academic performance in children. I am particularly drawn to Montreal Orthodontic Specialists’ reputation for community engagement and innovative patient-centered care. Your practice’s partnership with Montreal-based schools like École secondaire Jules-Verne for free orthodontic screenings exemplifies the type of socially responsible work that aligns with my professional ethos. As an aspiring</w:t>
      </w:r>
      <w:r>
        <w:t xml:space="preserve"> </w:t>
      </w:r>
      <w:r>
        <w:rPr>
          <w:bCs/>
          <w:b/>
        </w:rPr>
        <w:t xml:space="preserve">Orthodontist</w:t>
      </w:r>
      <w:r>
        <w:t xml:space="preserve">, I seek not just technical mastery, but to become a trusted healthcare provider within the fabric of Canada Montreal – understanding its unique cultural nuances, public health priorities, and the specific needs of Quebec’s patients.</w:t>
      </w:r>
    </w:p>
    <w:p>
      <w:pPr>
        <w:pStyle w:val="BodyText"/>
      </w:pPr>
      <w:r>
        <w:t xml:space="preserve">Canada Montreal offers an unparalleled environment for orthodontic training due to its confluence of world-class academic institutions (McGill, UdeM), diverse patient demographics spanning multiple cultural backgrounds, and a robust healthcare system emphasizing preventive care. My understanding extends beyond textbooks: I’ve volunteered at the Pointe-Saint-Charles Community Clinic where I assisted in translating orthodontic consent forms for immigrant families – a testament to my commitment to serving Montreal’s communities with respect and competence. The Quebec Dental Association’s emphasis on evidence-based practice and patient autonomy deeply resonates with me, and I am eager to uphold these standards under your mentorship.</w:t>
      </w:r>
    </w:p>
    <w:p>
      <w:pPr>
        <w:pStyle w:val="BodyText"/>
      </w:pPr>
      <w:r>
        <w:t xml:space="preserve">As outlined in the CDSQ guidelines for postgraduate orthodontic training, my application includes all required documentation: dental school transcripts (verified), CDA certification records, language proficiency certificates (TEF Canada Level B2 in French), and three professional references including Dr. Élise Moreau, Associate Professor of Orthodontics at McGill. I am fully prepared to complete the necessary CDSQ registration and meet all Canadian provincial requirements for orthodontic residency training without delay.</w:t>
      </w:r>
    </w:p>
    <w:p>
      <w:pPr>
        <w:pStyle w:val="BodyText"/>
      </w:pPr>
      <w:r>
        <w:t xml:space="preserve">What truly sets me apart is my proactive approach to learning within Quebec’s evolving dental landscape. I have attended recent CDSQ workshops on "Ethical Considerations in Adolescent Orthodontics" and am actively pursuing certification through the Canadian Association of Orthodontists (CAO). I understand that Montreal’s orthodontic scene requires not only technical skill but also cultural intelligence – a quality I’ve cultivated through 2+ years of immersion in Montreal’s francophone culture. My goal is to become a leader who bridges clinical excellence with community needs, embodying the very essence of what it means to be an Orthodontist in Canada Montreal.</w:t>
      </w:r>
    </w:p>
    <w:p>
      <w:pPr>
        <w:pStyle w:val="BodyText"/>
      </w:pPr>
      <w:r>
        <w:t xml:space="preserve">I am confident that my academic rigor, clinical experience, bilingual capabilities, and unwavering dedication to patient-centered care make me an ideal candidate for your internship program. I am eager to contribute to Montreal Orthodontic Specialists’ mission while learning from your team’s expertise. Thank you for considering my</w:t>
      </w:r>
      <w:r>
        <w:t xml:space="preserve"> </w:t>
      </w:r>
      <w:r>
        <w:rPr>
          <w:bCs/>
          <w:b/>
        </w:rPr>
        <w:t xml:space="preserve">Internship Application Letter</w:t>
      </w:r>
      <w:r>
        <w:t xml:space="preserve">. I have attached all required documents and welcome the opportunity to discuss how my skills align with your practice’s vision at your earliest convenience.</w:t>
      </w:r>
    </w:p>
    <w:p>
      <w:pPr>
        <w:pStyle w:val="BodyText"/>
      </w:pPr>
      <w:r>
        <w:t xml:space="preserve">Sincerely,</w:t>
      </w:r>
    </w:p>
    <w:p>
      <w:pPr>
        <w:pStyle w:val="BodyText"/>
      </w:pPr>
      <w:r>
        <w:t xml:space="preserve">[Your Name]</w:t>
      </w:r>
    </w:p>
    <w:p>
      <w:pPr>
        <w:pStyle w:val="BodyText"/>
      </w:pPr>
      <w:r>
        <w:rPr>
          <w:bCs/>
          <w:b/>
        </w:rPr>
        <w:t xml:space="preserve">Key Compliance Notes for Canada Montreal Orthodontic Internships:</w:t>
      </w:r>
    </w:p>
    <w:p>
      <w:pPr>
        <w:numPr>
          <w:ilvl w:val="0"/>
          <w:numId w:val="1001"/>
        </w:numPr>
        <w:pStyle w:val="Compact"/>
      </w:pPr>
      <w:r>
        <w:t xml:space="preserve">All academic credentials verified by the CDSQ or equivalent Canadian regulatory body</w:t>
      </w:r>
    </w:p>
    <w:p>
      <w:pPr>
        <w:numPr>
          <w:ilvl w:val="0"/>
          <w:numId w:val="1001"/>
        </w:numPr>
        <w:pStyle w:val="Compact"/>
      </w:pPr>
      <w:r>
        <w:t xml:space="preserve">Proof of French proficiency (TEF/TCF) required for Quebec practice</w:t>
      </w:r>
    </w:p>
    <w:p>
      <w:pPr>
        <w:numPr>
          <w:ilvl w:val="0"/>
          <w:numId w:val="1001"/>
        </w:numPr>
        <w:pStyle w:val="Compact"/>
      </w:pPr>
      <w:r>
        <w:t xml:space="preserve">Certification in CPR/AED and infection control standards maintained</w:t>
      </w:r>
    </w:p>
    <w:p>
      <w:pPr>
        <w:numPr>
          <w:ilvl w:val="0"/>
          <w:numId w:val="1001"/>
        </w:numPr>
        <w:pStyle w:val="Compact"/>
      </w:pPr>
      <w:r>
        <w:t xml:space="preserve">Eligible to work in Canada without sponsorship per IRCC regul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ternship Application Letter - Canada Montreal</dc:title>
  <dc:creator/>
  <dc:language>en</dc:language>
  <cp:keywords/>
  <dcterms:created xsi:type="dcterms:W3CDTF">2025-12-11T07:48:08Z</dcterms:created>
  <dcterms:modified xsi:type="dcterms:W3CDTF">2025-12-11T07:48:08Z</dcterms:modified>
</cp:coreProperties>
</file>

<file path=docProps/custom.xml><?xml version="1.0" encoding="utf-8"?>
<Properties xmlns="http://schemas.openxmlformats.org/officeDocument/2006/custom-properties" xmlns:vt="http://schemas.openxmlformats.org/officeDocument/2006/docPropsVTypes"/>
</file>